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1, Episode </w:t>
      </w:r>
      <w:r w:rsidR="00EA0174">
        <w:t>2</w:t>
      </w:r>
      <w:r>
        <w:t xml:space="preserve">: </w:t>
      </w:r>
      <w:r w:rsidR="00EA0174">
        <w:t xml:space="preserve">The Only Thing that Would Cure These Kids Today Would be a Public </w:t>
      </w:r>
      <w:proofErr w:type="spellStart"/>
      <w:r w:rsidR="00EA0174">
        <w:t>Hangin</w:t>
      </w:r>
      <w:proofErr w:type="spellEnd"/>
      <w:r w:rsidR="00EA0174">
        <w:t>’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4E6361" w:rsidTr="0084378D">
        <w:tc>
          <w:tcPr>
            <w:tcW w:w="1255" w:type="dxa"/>
          </w:tcPr>
          <w:p w:rsidR="004E6361" w:rsidRDefault="00331FD8" w:rsidP="004E6361">
            <w:r>
              <w:t>00:00</w:t>
            </w:r>
          </w:p>
        </w:tc>
        <w:tc>
          <w:tcPr>
            <w:tcW w:w="1170" w:type="dxa"/>
          </w:tcPr>
          <w:p w:rsidR="004E6361" w:rsidRDefault="004E6361" w:rsidP="004E6361"/>
        </w:tc>
        <w:tc>
          <w:tcPr>
            <w:tcW w:w="6925" w:type="dxa"/>
          </w:tcPr>
          <w:p w:rsidR="004E6361" w:rsidRDefault="006D42FB" w:rsidP="004E6361">
            <w:r>
              <w:t>[music]</w:t>
            </w:r>
          </w:p>
        </w:tc>
      </w:tr>
      <w:tr w:rsidR="00EA0174" w:rsidTr="0084378D">
        <w:tc>
          <w:tcPr>
            <w:tcW w:w="1255" w:type="dxa"/>
          </w:tcPr>
          <w:p w:rsidR="00EA0174" w:rsidRDefault="00331FD8" w:rsidP="004E6361">
            <w:r>
              <w:t>00:02</w:t>
            </w:r>
          </w:p>
        </w:tc>
        <w:tc>
          <w:tcPr>
            <w:tcW w:w="1170" w:type="dxa"/>
          </w:tcPr>
          <w:p w:rsidR="00EA0174" w:rsidRDefault="00EA0174" w:rsidP="004E6361"/>
        </w:tc>
        <w:tc>
          <w:tcPr>
            <w:tcW w:w="6925" w:type="dxa"/>
          </w:tcPr>
          <w:p w:rsidR="00EA0174" w:rsidRDefault="00944D8D" w:rsidP="004E6361">
            <w:r>
              <w:t>[music fades out, then repeats]</w:t>
            </w:r>
          </w:p>
        </w:tc>
      </w:tr>
      <w:tr w:rsidR="00EA0174" w:rsidTr="0084378D">
        <w:tc>
          <w:tcPr>
            <w:tcW w:w="1255" w:type="dxa"/>
          </w:tcPr>
          <w:p w:rsidR="00EA0174" w:rsidRDefault="00331FD8" w:rsidP="004E6361">
            <w:r>
              <w:t>00:13</w:t>
            </w:r>
          </w:p>
        </w:tc>
        <w:tc>
          <w:tcPr>
            <w:tcW w:w="1170" w:type="dxa"/>
          </w:tcPr>
          <w:p w:rsidR="00836B5F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944D8D" w:rsidP="004E6361">
            <w:r>
              <w:t>[door slams] Hi, Sam. Any business while I was gone?</w:t>
            </w:r>
          </w:p>
        </w:tc>
      </w:tr>
      <w:tr w:rsidR="00EA0174" w:rsidTr="0084378D">
        <w:tc>
          <w:tcPr>
            <w:tcW w:w="1255" w:type="dxa"/>
          </w:tcPr>
          <w:p w:rsidR="00EA0174" w:rsidRDefault="00331FD8" w:rsidP="004E6361">
            <w:r>
              <w:t>00:16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944D8D" w:rsidP="004E6361">
            <w:r>
              <w:t xml:space="preserve">Not much Jesse. Them college kids come by. You know, the ones that </w:t>
            </w:r>
            <w:r w:rsidR="00B42D8A">
              <w:t>wears</w:t>
            </w:r>
            <w:r>
              <w:t xml:space="preserve"> them guitars?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0:21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944D8D" w:rsidP="004E6361">
            <w:r>
              <w:t>Oh</w:t>
            </w:r>
            <w:r w:rsidR="00AE3A21">
              <w:t>,</w:t>
            </w:r>
            <w:r>
              <w:t xml:space="preserve"> yeah</w:t>
            </w:r>
            <w:r w:rsidR="00AE3A21">
              <w:t>.</w:t>
            </w:r>
            <w:r>
              <w:t xml:space="preserve"> They buy any gas?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0:23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944D8D" w:rsidP="004E6361">
            <w:r>
              <w:t>Oh</w:t>
            </w:r>
            <w:r w:rsidR="00AE3A21">
              <w:t>,</w:t>
            </w:r>
            <w:r>
              <w:t xml:space="preserve"> yeah, and they said </w:t>
            </w:r>
            <w:proofErr w:type="spellStart"/>
            <w:r>
              <w:t>we’s</w:t>
            </w:r>
            <w:proofErr w:type="spellEnd"/>
            <w:r>
              <w:t xml:space="preserve"> </w:t>
            </w:r>
            <w:proofErr w:type="spellStart"/>
            <w:r>
              <w:t>gon</w:t>
            </w:r>
            <w:r w:rsidR="00AE3A21">
              <w:t>na</w:t>
            </w:r>
            <w:proofErr w:type="spellEnd"/>
            <w:r>
              <w:t xml:space="preserve"> get all their trade from now on. They </w:t>
            </w:r>
            <w:proofErr w:type="gramStart"/>
            <w:r>
              <w:t>was</w:t>
            </w:r>
            <w:proofErr w:type="gramEnd"/>
            <w:r>
              <w:t xml:space="preserve"> real nice</w:t>
            </w:r>
            <w:r w:rsidR="00836B5F">
              <w:t>,</w:t>
            </w:r>
            <w:r>
              <w:t xml:space="preserve"> Jesse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0:28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836B5F" w:rsidP="004E6361">
            <w:r>
              <w:t xml:space="preserve">Oh, it is nice. </w:t>
            </w:r>
            <w:r w:rsidR="00944D8D">
              <w:t>Did they pay?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0:30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944D8D" w:rsidP="004E6361">
            <w:r>
              <w:t>Well, nah</w:t>
            </w:r>
            <w:r w:rsidR="00AE3A21">
              <w:t>,</w:t>
            </w:r>
            <w:r>
              <w:t xml:space="preserve"> now. Now, that was the good part. They said they </w:t>
            </w:r>
            <w:proofErr w:type="spellStart"/>
            <w:r>
              <w:t>know</w:t>
            </w:r>
            <w:r w:rsidR="00836B5F">
              <w:t>’d</w:t>
            </w:r>
            <w:proofErr w:type="spellEnd"/>
            <w:r>
              <w:t xml:space="preserve"> they could trust us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0:34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944D8D" w:rsidP="004E6361">
            <w:r>
              <w:t xml:space="preserve">They said that? Sam. Oh. Oh my. You know Sam, seems to me these folks have to travel farther and faster to </w:t>
            </w:r>
            <w:r w:rsidR="00836B5F">
              <w:t xml:space="preserve">get up hill </w:t>
            </w:r>
            <w:r>
              <w:t>today than</w:t>
            </w:r>
            <w:r w:rsidR="00AE3A21">
              <w:t>…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0:45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944D8D" w:rsidP="000B53AF">
            <w:pPr>
              <w:tabs>
                <w:tab w:val="left" w:pos="3627"/>
              </w:tabs>
            </w:pPr>
            <w:r>
              <w:t xml:space="preserve">Sam, you know the only thing I can think of from the old days that would cure these kids today would be public </w:t>
            </w:r>
            <w:proofErr w:type="spellStart"/>
            <w:r>
              <w:t>hangin</w:t>
            </w:r>
            <w:proofErr w:type="spellEnd"/>
            <w:r>
              <w:t>’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0:51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944D8D" w:rsidP="004E6361">
            <w:r>
              <w:t>Now</w:t>
            </w:r>
            <w:r w:rsidR="00836B5F">
              <w:t>,</w:t>
            </w:r>
            <w:r>
              <w:t xml:space="preserve"> we need more </w:t>
            </w:r>
            <w:proofErr w:type="spellStart"/>
            <w:r>
              <w:t>hangins</w:t>
            </w:r>
            <w:proofErr w:type="spellEnd"/>
            <w:r>
              <w:t>’ of just any kind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0:53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944D8D" w:rsidP="004E6361">
            <w:r>
              <w:t xml:space="preserve">You know they </w:t>
            </w:r>
            <w:proofErr w:type="spellStart"/>
            <w:r>
              <w:t>ain’t</w:t>
            </w:r>
            <w:proofErr w:type="spellEnd"/>
            <w:r>
              <w:t xml:space="preserve"> hung that guy yet that killed that Harris girl out here on the highway last year?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0:58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944D8D" w:rsidP="004E6361">
            <w:r>
              <w:t>Well, I seen her yesterday at the grocery store, Sam. She didn’t die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02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944D8D" w:rsidP="004E6361">
            <w:r>
              <w:t>Well, it wasn’t his fault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04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944D8D" w:rsidP="004E6361">
            <w:r>
              <w:t xml:space="preserve">Well, Sam, they don’t hang you because you mean </w:t>
            </w:r>
            <w:r w:rsidR="005572C0">
              <w:t xml:space="preserve">to </w:t>
            </w:r>
            <w:r>
              <w:t xml:space="preserve">and try to kill somebody. They </w:t>
            </w:r>
            <w:proofErr w:type="spellStart"/>
            <w:r>
              <w:t>gotta</w:t>
            </w:r>
            <w:proofErr w:type="spellEnd"/>
            <w:r>
              <w:t xml:space="preserve"> die first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10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AE3A21" w:rsidP="004E6361">
            <w:r>
              <w:t>You mean</w:t>
            </w:r>
            <w:r w:rsidR="00836B5F">
              <w:t xml:space="preserve"> </w:t>
            </w:r>
            <w:r w:rsidR="005572C0">
              <w:t>the</w:t>
            </w:r>
            <w:r>
              <w:t>y’re</w:t>
            </w:r>
            <w:r w:rsidR="00836B5F">
              <w:t xml:space="preserve"> liable </w:t>
            </w:r>
            <w:r w:rsidR="00530175">
              <w:t>to turn that feller loose because that Harris girl got well?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14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530175" w:rsidP="004E6361">
            <w:r>
              <w:t>Well, yeah, they</w:t>
            </w:r>
            <w:r w:rsidR="00AE3A21">
              <w:t>-</w:t>
            </w:r>
            <w:r>
              <w:t>they probably would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16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796B16" w:rsidP="004E6361">
            <w:r>
              <w:t xml:space="preserve">[overlaps] </w:t>
            </w:r>
            <w:r w:rsidR="00530175">
              <w:t>But</w:t>
            </w:r>
            <w:r w:rsidR="00AE3A21">
              <w:t>-but,</w:t>
            </w:r>
            <w:r w:rsidR="00530175">
              <w:t xml:space="preserve"> Jesse, that’s crazy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18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530175" w:rsidP="0089060E">
            <w:pPr>
              <w:tabs>
                <w:tab w:val="left" w:pos="5933"/>
              </w:tabs>
            </w:pPr>
            <w:r>
              <w:t>Well, Sam that’s the way our system of government works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lastRenderedPageBreak/>
              <w:t>01:20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530175" w:rsidP="0089060E">
            <w:pPr>
              <w:tabs>
                <w:tab w:val="left" w:pos="5933"/>
              </w:tabs>
            </w:pPr>
            <w:r>
              <w:t>Well, I’m proud I don’t vote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23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530175" w:rsidP="004E6361">
            <w:r>
              <w:t xml:space="preserve">Sam, you really get a pride in that fact you </w:t>
            </w:r>
            <w:proofErr w:type="spellStart"/>
            <w:r>
              <w:t>ain’t</w:t>
            </w:r>
            <w:proofErr w:type="spellEnd"/>
            <w:r>
              <w:t xml:space="preserve"> never voted, don’t </w:t>
            </w:r>
            <w:proofErr w:type="spellStart"/>
            <w:r>
              <w:t>ya</w:t>
            </w:r>
            <w:proofErr w:type="spellEnd"/>
            <w:r>
              <w:t>’?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27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530175" w:rsidP="004E6361">
            <w:r>
              <w:t>Well, that’s right. Nobody can blame me for the mess we’re in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30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530175" w:rsidP="004E6361">
            <w:r>
              <w:t xml:space="preserve">Well, Sam let me ask </w:t>
            </w:r>
            <w:proofErr w:type="spellStart"/>
            <w:r>
              <w:t>ya</w:t>
            </w:r>
            <w:proofErr w:type="spellEnd"/>
            <w:r>
              <w:t xml:space="preserve">’ this. Have you got that much pride in anything else you </w:t>
            </w:r>
            <w:proofErr w:type="spellStart"/>
            <w:r>
              <w:t>ain’t</w:t>
            </w:r>
            <w:proofErr w:type="spellEnd"/>
            <w:r>
              <w:t xml:space="preserve"> never done?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35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530175" w:rsidP="004E6361">
            <w:r>
              <w:t xml:space="preserve">Well, I </w:t>
            </w:r>
            <w:proofErr w:type="spellStart"/>
            <w:r>
              <w:t>ain’t</w:t>
            </w:r>
            <w:proofErr w:type="spellEnd"/>
            <w:r>
              <w:t xml:space="preserve"> never took, [Kim Lacey?], that librarian I go with, out to eat</w:t>
            </w:r>
            <w:r w:rsidR="00AE3A21">
              <w:t>,</w:t>
            </w:r>
            <w:r>
              <w:t xml:space="preserve"> and I </w:t>
            </w:r>
            <w:proofErr w:type="spellStart"/>
            <w:r>
              <w:t>ain’t</w:t>
            </w:r>
            <w:proofErr w:type="spellEnd"/>
            <w:r>
              <w:t xml:space="preserve"> never missed </w:t>
            </w:r>
            <w:proofErr w:type="gramStart"/>
            <w:r w:rsidR="00AE3A21">
              <w:t>a</w:t>
            </w:r>
            <w:proofErr w:type="gramEnd"/>
            <w:r>
              <w:t xml:space="preserve"> episode of Gunsmoke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41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796B16" w:rsidP="004E6361">
            <w:r>
              <w:t xml:space="preserve">Oh </w:t>
            </w:r>
            <w:r w:rsidR="00530175">
              <w:t xml:space="preserve">Sam, now, that </w:t>
            </w:r>
            <w:proofErr w:type="spellStart"/>
            <w:r w:rsidR="00530175">
              <w:t>ain’t</w:t>
            </w:r>
            <w:proofErr w:type="spellEnd"/>
            <w:r w:rsidR="00530175">
              <w:t xml:space="preserve"> exactly what I meant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43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530175" w:rsidP="004E6361">
            <w:r>
              <w:t xml:space="preserve">[overlap] Ole </w:t>
            </w:r>
            <w:r w:rsidR="00AE3A21">
              <w:t>Matt, an’</w:t>
            </w:r>
            <w:r>
              <w:t xml:space="preserve"> Doc</w:t>
            </w:r>
            <w:r w:rsidR="00AE3A21">
              <w:t>,</w:t>
            </w:r>
            <w:r>
              <w:t xml:space="preserve"> an</w:t>
            </w:r>
            <w:r w:rsidR="00AE3A21">
              <w:t>’</w:t>
            </w:r>
            <w:r>
              <w:t xml:space="preserve"> Miss Kitty are just like old friends to me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45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B42D8A" w:rsidP="004E6361">
            <w:r>
              <w:t>[overlap] Oh, Sam.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47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B42D8A" w:rsidP="004E6361">
            <w:r>
              <w:t>And me and Festus got a whole lot in common. [music overlaps]</w:t>
            </w:r>
          </w:p>
        </w:tc>
      </w:tr>
      <w:tr w:rsidR="00EA0174" w:rsidTr="0084378D">
        <w:tc>
          <w:tcPr>
            <w:tcW w:w="1255" w:type="dxa"/>
          </w:tcPr>
          <w:p w:rsidR="00EA0174" w:rsidRDefault="00796B16" w:rsidP="004E6361">
            <w:r>
              <w:t>01:</w:t>
            </w:r>
            <w:r w:rsidR="005572C0">
              <w:t>49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B42D8A" w:rsidP="004E6361">
            <w:r>
              <w:t>Oh. [music overlaps]</w:t>
            </w:r>
          </w:p>
        </w:tc>
      </w:tr>
      <w:tr w:rsidR="00EA0174" w:rsidTr="0084378D">
        <w:tc>
          <w:tcPr>
            <w:tcW w:w="1255" w:type="dxa"/>
          </w:tcPr>
          <w:p w:rsidR="00EA0174" w:rsidRDefault="005572C0" w:rsidP="004E6361">
            <w:r>
              <w:t>01:49</w:t>
            </w:r>
          </w:p>
        </w:tc>
        <w:tc>
          <w:tcPr>
            <w:tcW w:w="1170" w:type="dxa"/>
          </w:tcPr>
          <w:p w:rsidR="00EA0174" w:rsidRDefault="00EA0174" w:rsidP="004E6361"/>
        </w:tc>
        <w:tc>
          <w:tcPr>
            <w:tcW w:w="6925" w:type="dxa"/>
          </w:tcPr>
          <w:p w:rsidR="00EA0174" w:rsidRDefault="00B42D8A" w:rsidP="004E6361">
            <w:r>
              <w:t>[music]</w:t>
            </w:r>
          </w:p>
        </w:tc>
      </w:tr>
      <w:tr w:rsidR="00EA0174" w:rsidTr="0084378D">
        <w:tc>
          <w:tcPr>
            <w:tcW w:w="1255" w:type="dxa"/>
          </w:tcPr>
          <w:p w:rsidR="00EA0174" w:rsidRDefault="005572C0" w:rsidP="004E6361">
            <w:r>
              <w:t>01:58</w:t>
            </w:r>
          </w:p>
        </w:tc>
        <w:tc>
          <w:tcPr>
            <w:tcW w:w="1170" w:type="dxa"/>
          </w:tcPr>
          <w:p w:rsidR="00EA0174" w:rsidRDefault="00EA0174" w:rsidP="004E6361"/>
        </w:tc>
        <w:tc>
          <w:tcPr>
            <w:tcW w:w="6925" w:type="dxa"/>
          </w:tcPr>
          <w:p w:rsidR="00EA0174" w:rsidRDefault="00B42D8A" w:rsidP="004E6361">
            <w:r>
              <w:t>[music fades out, then restarts]</w:t>
            </w:r>
          </w:p>
        </w:tc>
      </w:tr>
      <w:tr w:rsidR="00EA0174" w:rsidTr="0084378D">
        <w:tc>
          <w:tcPr>
            <w:tcW w:w="1255" w:type="dxa"/>
          </w:tcPr>
          <w:p w:rsidR="00EA0174" w:rsidRDefault="005572C0" w:rsidP="004E6361">
            <w:r>
              <w:t>02:09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B42D8A" w:rsidP="004E6361">
            <w:r>
              <w:t xml:space="preserve">You know, Sam, when we </w:t>
            </w:r>
            <w:proofErr w:type="gramStart"/>
            <w:r>
              <w:t>was</w:t>
            </w:r>
            <w:proofErr w:type="gramEnd"/>
            <w:r>
              <w:t xml:space="preserve"> talking about them public </w:t>
            </w:r>
            <w:proofErr w:type="spellStart"/>
            <w:r>
              <w:t>hangins</w:t>
            </w:r>
            <w:proofErr w:type="spellEnd"/>
            <w:r>
              <w:t>’, that sure brought back some memories.</w:t>
            </w:r>
          </w:p>
        </w:tc>
      </w:tr>
      <w:tr w:rsidR="00EA0174" w:rsidTr="0084378D">
        <w:tc>
          <w:tcPr>
            <w:tcW w:w="1255" w:type="dxa"/>
          </w:tcPr>
          <w:p w:rsidR="00EA0174" w:rsidRDefault="005572C0" w:rsidP="004E6361">
            <w:r>
              <w:t>02:15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B42D8A" w:rsidP="004E6361">
            <w:r>
              <w:t xml:space="preserve">Sam, </w:t>
            </w:r>
            <w:r w:rsidR="00AE3A21">
              <w:t xml:space="preserve">that Leon, </w:t>
            </w:r>
            <w:r>
              <w:t xml:space="preserve">that unemployed friend of yours, </w:t>
            </w:r>
            <w:proofErr w:type="spellStart"/>
            <w:r>
              <w:t>ain’t</w:t>
            </w:r>
            <w:proofErr w:type="spellEnd"/>
            <w:r>
              <w:t xml:space="preserve"> he studying to be a hangman?</w:t>
            </w:r>
          </w:p>
        </w:tc>
      </w:tr>
      <w:tr w:rsidR="00EA0174" w:rsidTr="0084378D">
        <w:tc>
          <w:tcPr>
            <w:tcW w:w="1255" w:type="dxa"/>
          </w:tcPr>
          <w:p w:rsidR="00EA0174" w:rsidRDefault="005572C0" w:rsidP="004E6361">
            <w:r>
              <w:t>02:20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B42D8A" w:rsidP="004E6361">
            <w:r>
              <w:t>Not no more</w:t>
            </w:r>
            <w:r w:rsidR="00AE3A21">
              <w:t>,</w:t>
            </w:r>
            <w:r>
              <w:t xml:space="preserve"> he </w:t>
            </w:r>
            <w:proofErr w:type="spellStart"/>
            <w:r>
              <w:t>ain’t</w:t>
            </w:r>
            <w:proofErr w:type="spellEnd"/>
            <w:r>
              <w:t xml:space="preserve">. He’s become a preacher. He </w:t>
            </w:r>
            <w:proofErr w:type="spellStart"/>
            <w:r>
              <w:t>ain’t</w:t>
            </w:r>
            <w:proofErr w:type="spellEnd"/>
            <w:r>
              <w:t xml:space="preserve"> unemployed no more. He uh…</w:t>
            </w:r>
            <w:r w:rsidR="00AE3A21">
              <w:t xml:space="preserve"> [overlap]</w:t>
            </w:r>
          </w:p>
        </w:tc>
      </w:tr>
      <w:tr w:rsidR="00EA0174" w:rsidTr="0084378D">
        <w:tc>
          <w:tcPr>
            <w:tcW w:w="1255" w:type="dxa"/>
          </w:tcPr>
          <w:p w:rsidR="00EA0174" w:rsidRDefault="005572C0" w:rsidP="004E6361">
            <w:r>
              <w:t>02:24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B42D8A" w:rsidP="004E6361">
            <w:r>
              <w:t>Become a preacher?! Oh Sam, he couldn’t hardly handle being unemployed.</w:t>
            </w:r>
          </w:p>
        </w:tc>
      </w:tr>
      <w:tr w:rsidR="00EA0174" w:rsidTr="0084378D">
        <w:tc>
          <w:tcPr>
            <w:tcW w:w="1255" w:type="dxa"/>
          </w:tcPr>
          <w:p w:rsidR="00EA0174" w:rsidRDefault="005572C0" w:rsidP="004E6361">
            <w:r>
              <w:t>02:29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B42D8A" w:rsidP="004E6361">
            <w:r>
              <w:t>He’s anxious to get started. Yeah. Maybe we could let him preach around the station here som</w:t>
            </w:r>
            <w:r w:rsidR="000D384D">
              <w:t>e.</w:t>
            </w:r>
          </w:p>
        </w:tc>
      </w:tr>
      <w:tr w:rsidR="00EA0174" w:rsidTr="0084378D">
        <w:tc>
          <w:tcPr>
            <w:tcW w:w="1255" w:type="dxa"/>
          </w:tcPr>
          <w:p w:rsidR="00EA0174" w:rsidRPr="0084378D" w:rsidRDefault="005572C0" w:rsidP="0084378D">
            <w:r>
              <w:t>02:34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B42D8A" w:rsidP="004E6361">
            <w:r>
              <w:t>Preach around the station?</w:t>
            </w:r>
            <w:r w:rsidR="00AE3A21">
              <w:t>!</w:t>
            </w:r>
            <w:r>
              <w:t xml:space="preserve"> Sam, he’d run off every customer we have. [overlap]</w:t>
            </w:r>
          </w:p>
        </w:tc>
      </w:tr>
      <w:tr w:rsidR="00EA0174" w:rsidTr="0084378D">
        <w:tc>
          <w:tcPr>
            <w:tcW w:w="1255" w:type="dxa"/>
          </w:tcPr>
          <w:p w:rsidR="00EA0174" w:rsidRPr="0084378D" w:rsidRDefault="005572C0" w:rsidP="0084378D">
            <w:r>
              <w:t>02:38</w:t>
            </w:r>
          </w:p>
        </w:tc>
        <w:tc>
          <w:tcPr>
            <w:tcW w:w="1170" w:type="dxa"/>
          </w:tcPr>
          <w:p w:rsidR="00EA0174" w:rsidRDefault="00836B5F" w:rsidP="004E6361">
            <w:r>
              <w:t>Sam</w:t>
            </w:r>
          </w:p>
        </w:tc>
        <w:tc>
          <w:tcPr>
            <w:tcW w:w="6925" w:type="dxa"/>
          </w:tcPr>
          <w:p w:rsidR="00EA0174" w:rsidRDefault="005572C0" w:rsidP="004E6361">
            <w:r>
              <w:t xml:space="preserve">[inaudible overlap] </w:t>
            </w:r>
            <w:r w:rsidR="00B42D8A">
              <w:t xml:space="preserve">That’d look </w:t>
            </w:r>
            <w:proofErr w:type="gramStart"/>
            <w:r w:rsidR="00B42D8A">
              <w:t>real</w:t>
            </w:r>
            <w:proofErr w:type="gramEnd"/>
            <w:r w:rsidR="00B42D8A">
              <w:t xml:space="preserve"> good on his record, though. Uh. Being a pastor of a gas station. ‘Specially the Gum</w:t>
            </w:r>
            <w:r w:rsidR="00AE3A21">
              <w:t xml:space="preserve"> S</w:t>
            </w:r>
            <w:bookmarkStart w:id="0" w:name="_GoBack"/>
            <w:bookmarkEnd w:id="0"/>
            <w:r w:rsidR="00B42D8A">
              <w:t>prings Gas Emporium. He’s already got a suit.</w:t>
            </w:r>
          </w:p>
        </w:tc>
      </w:tr>
      <w:tr w:rsidR="00EA0174" w:rsidTr="0084378D">
        <w:tc>
          <w:tcPr>
            <w:tcW w:w="1255" w:type="dxa"/>
          </w:tcPr>
          <w:p w:rsidR="00EA0174" w:rsidRDefault="005572C0" w:rsidP="004E6361">
            <w:r>
              <w:t>02:48</w:t>
            </w:r>
          </w:p>
        </w:tc>
        <w:tc>
          <w:tcPr>
            <w:tcW w:w="1170" w:type="dxa"/>
          </w:tcPr>
          <w:p w:rsidR="00EA0174" w:rsidRDefault="00836B5F" w:rsidP="004E6361">
            <w:r>
              <w:t>Jesse</w:t>
            </w:r>
          </w:p>
        </w:tc>
        <w:tc>
          <w:tcPr>
            <w:tcW w:w="6925" w:type="dxa"/>
          </w:tcPr>
          <w:p w:rsidR="00EA0174" w:rsidRDefault="00B42D8A" w:rsidP="004E6361">
            <w:r>
              <w:t xml:space="preserve">Well, we do need maybe a couple more </w:t>
            </w:r>
            <w:proofErr w:type="spellStart"/>
            <w:r>
              <w:t>hangins</w:t>
            </w:r>
            <w:proofErr w:type="spellEnd"/>
            <w:r>
              <w:t>’.</w:t>
            </w:r>
          </w:p>
        </w:tc>
      </w:tr>
      <w:tr w:rsidR="00EA0174" w:rsidTr="0084378D">
        <w:tc>
          <w:tcPr>
            <w:tcW w:w="1255" w:type="dxa"/>
          </w:tcPr>
          <w:p w:rsidR="00EA0174" w:rsidRDefault="005572C0" w:rsidP="004E6361">
            <w:r>
              <w:lastRenderedPageBreak/>
              <w:t>02:51</w:t>
            </w:r>
          </w:p>
        </w:tc>
        <w:tc>
          <w:tcPr>
            <w:tcW w:w="1170" w:type="dxa"/>
          </w:tcPr>
          <w:p w:rsidR="00EA0174" w:rsidRDefault="00EA0174" w:rsidP="004E6361"/>
        </w:tc>
        <w:tc>
          <w:tcPr>
            <w:tcW w:w="6925" w:type="dxa"/>
          </w:tcPr>
          <w:p w:rsidR="00EA0174" w:rsidRDefault="00B42D8A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0D384D"/>
    <w:rsid w:val="001B63F5"/>
    <w:rsid w:val="002507CC"/>
    <w:rsid w:val="00331FD8"/>
    <w:rsid w:val="00433DF0"/>
    <w:rsid w:val="004E6361"/>
    <w:rsid w:val="00530175"/>
    <w:rsid w:val="005572C0"/>
    <w:rsid w:val="006D42FB"/>
    <w:rsid w:val="0070550F"/>
    <w:rsid w:val="007323BE"/>
    <w:rsid w:val="00796B16"/>
    <w:rsid w:val="00836B5F"/>
    <w:rsid w:val="0084378D"/>
    <w:rsid w:val="0089060E"/>
    <w:rsid w:val="00944D8D"/>
    <w:rsid w:val="00AE3A21"/>
    <w:rsid w:val="00B42D8A"/>
    <w:rsid w:val="00C73609"/>
    <w:rsid w:val="00EA0174"/>
    <w:rsid w:val="00F15AB9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2894C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1:30:00Z</dcterms:created>
  <dcterms:modified xsi:type="dcterms:W3CDTF">2022-09-20T01:30:00Z</dcterms:modified>
</cp:coreProperties>
</file>